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B8945" w14:textId="77777777" w:rsidR="00A72C25" w:rsidRPr="0074082D" w:rsidRDefault="00A72C25" w:rsidP="00C07812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RPr="0074082D" w14:paraId="60603BBB" w14:textId="77777777" w:rsidTr="00C07812">
        <w:tc>
          <w:tcPr>
            <w:tcW w:w="1129" w:type="pct"/>
          </w:tcPr>
          <w:p w14:paraId="10AE0EC9" w14:textId="77777777" w:rsidR="00FF788B" w:rsidRPr="0074082D" w:rsidRDefault="00FF788B" w:rsidP="00FF788B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Project name:</w:t>
            </w:r>
          </w:p>
        </w:tc>
        <w:tc>
          <w:tcPr>
            <w:tcW w:w="3871" w:type="pct"/>
          </w:tcPr>
          <w:p w14:paraId="0079EC05" w14:textId="77777777" w:rsidR="00FF788B" w:rsidRPr="0074082D" w:rsidRDefault="00FF788B" w:rsidP="00FF788B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The name of your project</w:t>
            </w:r>
          </w:p>
        </w:tc>
      </w:tr>
      <w:tr w:rsidR="00D953A7" w:rsidRPr="0074082D" w14:paraId="01058DF1" w14:textId="77777777" w:rsidTr="00C07812">
        <w:tc>
          <w:tcPr>
            <w:tcW w:w="1129" w:type="pct"/>
          </w:tcPr>
          <w:p w14:paraId="66E04C73" w14:textId="77777777" w:rsidR="00D953A7" w:rsidRPr="0074082D" w:rsidRDefault="00D953A7" w:rsidP="00D953A7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Date:</w:t>
            </w:r>
          </w:p>
        </w:tc>
        <w:tc>
          <w:tcPr>
            <w:tcW w:w="3871" w:type="pct"/>
          </w:tcPr>
          <w:p w14:paraId="45E1C313" w14:textId="77777777" w:rsidR="00D953A7" w:rsidRPr="0074082D" w:rsidRDefault="00D953A7" w:rsidP="00D953A7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Date of the last approved version of this document</w:t>
            </w:r>
          </w:p>
        </w:tc>
      </w:tr>
      <w:tr w:rsidR="00FF788B" w:rsidRPr="0074082D" w14:paraId="5730F321" w14:textId="77777777" w:rsidTr="00C07812">
        <w:tc>
          <w:tcPr>
            <w:tcW w:w="1129" w:type="pct"/>
          </w:tcPr>
          <w:p w14:paraId="4D230874" w14:textId="77777777" w:rsidR="00FF788B" w:rsidRPr="0074082D" w:rsidRDefault="00FF788B" w:rsidP="00FF788B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Author:</w:t>
            </w:r>
          </w:p>
        </w:tc>
        <w:tc>
          <w:tcPr>
            <w:tcW w:w="3871" w:type="pct"/>
          </w:tcPr>
          <w:p w14:paraId="540822EE" w14:textId="77777777" w:rsidR="00FF788B" w:rsidRPr="0074082D" w:rsidRDefault="009806EA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Normally, the name and title of the Project Manager</w:t>
            </w:r>
          </w:p>
        </w:tc>
      </w:tr>
      <w:tr w:rsidR="00FF788B" w:rsidRPr="0074082D" w14:paraId="2223D37A" w14:textId="77777777" w:rsidTr="00C07812">
        <w:tc>
          <w:tcPr>
            <w:tcW w:w="1129" w:type="pct"/>
          </w:tcPr>
          <w:p w14:paraId="0BEC1DB2" w14:textId="77777777" w:rsidR="00FF788B" w:rsidRPr="0074082D" w:rsidRDefault="009806EA" w:rsidP="00FF788B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Approver:</w:t>
            </w:r>
          </w:p>
        </w:tc>
        <w:tc>
          <w:tcPr>
            <w:tcW w:w="3871" w:type="pct"/>
          </w:tcPr>
          <w:p w14:paraId="7C3BEDEF" w14:textId="77777777" w:rsidR="00FF788B" w:rsidRPr="0074082D" w:rsidRDefault="00A879E3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 xml:space="preserve">Normally, the name and title of the </w:t>
            </w:r>
            <w:r w:rsidR="009806EA" w:rsidRPr="0074082D">
              <w:rPr>
                <w:rFonts w:ascii="Paul Grotesk" w:hAnsi="Paul Grotesk"/>
                <w:color w:val="5B9BD5" w:themeColor="accent1"/>
              </w:rPr>
              <w:t>Project Board members</w:t>
            </w:r>
          </w:p>
        </w:tc>
      </w:tr>
      <w:tr w:rsidR="00A879E3" w:rsidRPr="0074082D" w14:paraId="434DCC7C" w14:textId="77777777" w:rsidTr="00C07812">
        <w:tc>
          <w:tcPr>
            <w:tcW w:w="1129" w:type="pct"/>
          </w:tcPr>
          <w:p w14:paraId="5374A74A" w14:textId="77777777" w:rsidR="00A879E3" w:rsidRPr="0074082D" w:rsidRDefault="00A879E3" w:rsidP="00A879E3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14:paraId="3D42B606" w14:textId="77777777" w:rsidR="00A879E3" w:rsidRPr="0074082D" w:rsidRDefault="00A879E3" w:rsidP="00FF788B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Configuration item record number for this document</w:t>
            </w:r>
          </w:p>
        </w:tc>
      </w:tr>
      <w:tr w:rsidR="00F72973" w:rsidRPr="0074082D" w14:paraId="32842A40" w14:textId="77777777" w:rsidTr="00C07812">
        <w:tc>
          <w:tcPr>
            <w:tcW w:w="1129" w:type="pct"/>
          </w:tcPr>
          <w:p w14:paraId="1AAA95C1" w14:textId="77777777" w:rsidR="00F72973" w:rsidRPr="0074082D" w:rsidRDefault="00F72973" w:rsidP="00A879E3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Version:</w:t>
            </w:r>
          </w:p>
        </w:tc>
        <w:tc>
          <w:tcPr>
            <w:tcW w:w="3871" w:type="pct"/>
          </w:tcPr>
          <w:p w14:paraId="1D3FC563" w14:textId="77777777" w:rsidR="00F72973" w:rsidRPr="0074082D" w:rsidRDefault="00F72973" w:rsidP="00FF788B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Version of the document (e.g. v2.12)</w:t>
            </w:r>
          </w:p>
        </w:tc>
      </w:tr>
    </w:tbl>
    <w:p w14:paraId="1355B770" w14:textId="77777777" w:rsidR="00354736" w:rsidRPr="0074082D" w:rsidRDefault="00354736">
      <w:pPr>
        <w:rPr>
          <w:rFonts w:ascii="Paul Grotesk" w:hAnsi="Paul Grotesk"/>
        </w:rPr>
      </w:pPr>
    </w:p>
    <w:p w14:paraId="5A6B0386" w14:textId="77777777" w:rsidR="00F72973" w:rsidRPr="0074082D" w:rsidRDefault="00A879E3" w:rsidP="00C07812">
      <w:pPr>
        <w:rPr>
          <w:rFonts w:ascii="Paul Grotesk" w:hAnsi="Paul Grotesk"/>
        </w:rPr>
      </w:pPr>
      <w:r w:rsidRPr="0074082D">
        <w:rPr>
          <w:rFonts w:ascii="Paul Grotesk" w:hAnsi="Paul Grotesk"/>
        </w:rPr>
        <w:t xml:space="preserve">Note: </w:t>
      </w:r>
      <w:r w:rsidR="00F72973" w:rsidRPr="0074082D">
        <w:rPr>
          <w:rFonts w:ascii="Paul Grotesk" w:hAnsi="Paul Grotesk"/>
        </w:rPr>
        <w:t>this document may not be valid anymore. Please check the configuration management system for the latest approved version of the document.</w:t>
      </w:r>
    </w:p>
    <w:p w14:paraId="56732297" w14:textId="77777777" w:rsidR="009806EA" w:rsidRPr="0074082D" w:rsidRDefault="009806EA" w:rsidP="009806EA">
      <w:pPr>
        <w:pStyle w:val="Heading1"/>
        <w:spacing w:before="720"/>
        <w:rPr>
          <w:rFonts w:ascii="Paul Grotesk" w:hAnsi="Paul Grotesk"/>
        </w:rPr>
      </w:pPr>
      <w:r w:rsidRPr="0074082D">
        <w:rPr>
          <w:rFonts w:ascii="Paul Grotesk" w:hAnsi="Paul Grotesk"/>
        </w:rP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9806EA" w:rsidRPr="0074082D" w14:paraId="2B04CDDF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14:paraId="1A02DED0" w14:textId="77777777" w:rsidR="009806EA" w:rsidRPr="0074082D" w:rsidRDefault="009806EA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14:paraId="7B2A90E0" w14:textId="77777777" w:rsidR="009806EA" w:rsidRPr="0074082D" w:rsidRDefault="009806EA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Name and Signature</w:t>
            </w:r>
          </w:p>
        </w:tc>
      </w:tr>
      <w:tr w:rsidR="009806EA" w:rsidRPr="0074082D" w14:paraId="7716DE4F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25ABE73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1E4924D6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</w:tr>
      <w:tr w:rsidR="009806EA" w:rsidRPr="0074082D" w14:paraId="0CC6473A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435B8239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289F928F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</w:tr>
      <w:tr w:rsidR="009806EA" w:rsidRPr="0074082D" w14:paraId="166877F5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2DA7364B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02DA93E5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</w:tr>
      <w:tr w:rsidR="009806EA" w:rsidRPr="0074082D" w14:paraId="3C9BC77E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40CEBB96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55FF4235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</w:tr>
      <w:tr w:rsidR="009806EA" w:rsidRPr="0074082D" w14:paraId="3384DB8F" w14:textId="77777777" w:rsidTr="009806EA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F40F741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3A5A4138" w14:textId="77777777" w:rsidR="009806EA" w:rsidRPr="0074082D" w:rsidRDefault="009806EA">
            <w:pPr>
              <w:spacing w:before="240" w:after="240"/>
              <w:rPr>
                <w:rFonts w:ascii="Paul Grotesk" w:hAnsi="Paul Grotesk"/>
              </w:rPr>
            </w:pPr>
          </w:p>
        </w:tc>
      </w:tr>
    </w:tbl>
    <w:p w14:paraId="0AE7CB1A" w14:textId="77777777" w:rsidR="009806EA" w:rsidRPr="0074082D" w:rsidRDefault="009806EA" w:rsidP="00C07812">
      <w:pPr>
        <w:rPr>
          <w:rFonts w:ascii="Paul Grotesk" w:hAnsi="Paul Grotesk"/>
        </w:rPr>
      </w:pPr>
    </w:p>
    <w:p w14:paraId="7967693A" w14:textId="77777777" w:rsidR="00A72C25" w:rsidRPr="0074082D" w:rsidRDefault="00A72C25" w:rsidP="00C07812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lastRenderedPageBreak/>
        <w:t>Notes</w:t>
      </w:r>
    </w:p>
    <w:p w14:paraId="0F3CCC89" w14:textId="77777777" w:rsidR="00A72C25" w:rsidRPr="0074082D" w:rsidRDefault="00A72C25" w:rsidP="00A72C25">
      <w:pPr>
        <w:rPr>
          <w:rFonts w:ascii="Paul Grotesk" w:hAnsi="Paul Grotesk"/>
          <w:color w:val="5B9BD5" w:themeColor="accent1"/>
        </w:rPr>
      </w:pPr>
      <w:r w:rsidRPr="0074082D">
        <w:rPr>
          <w:rFonts w:ascii="Paul Grotesk" w:hAnsi="Paul Grotesk"/>
          <w:color w:val="5B9BD5" w:themeColor="accent1"/>
        </w:rPr>
        <w:t>Any extra information or concerns, or even an executive summary can go here. Leave empty if not needed.</w:t>
      </w:r>
    </w:p>
    <w:p w14:paraId="2A7F5DFE" w14:textId="77777777" w:rsidR="00C07812" w:rsidRPr="0074082D" w:rsidRDefault="009806EA" w:rsidP="00C07812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t>Reasons</w:t>
      </w:r>
    </w:p>
    <w:p w14:paraId="734591EB" w14:textId="77777777" w:rsidR="009806EA" w:rsidRPr="0074082D" w:rsidRDefault="009806EA" w:rsidP="009806EA">
      <w:pPr>
        <w:rPr>
          <w:rFonts w:ascii="Paul Grotesk" w:hAnsi="Paul Grotesk"/>
          <w:color w:val="5B9BD5" w:themeColor="accent1"/>
        </w:rPr>
      </w:pPr>
      <w:r w:rsidRPr="0074082D">
        <w:rPr>
          <w:rFonts w:ascii="Paul Grotesk" w:hAnsi="Paul Grotesk"/>
          <w:color w:val="5B9BD5" w:themeColor="accent1"/>
        </w:rPr>
        <w:t>Why are you doing the project? What is the problem you want to solve?</w:t>
      </w:r>
    </w:p>
    <w:p w14:paraId="4EFBCA7F" w14:textId="77777777" w:rsidR="009806EA" w:rsidRPr="0074082D" w:rsidRDefault="009806EA" w:rsidP="009806EA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t>Option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9806EA" w:rsidRPr="0074082D" w14:paraId="52537936" w14:textId="77777777" w:rsidTr="009806EA">
        <w:tc>
          <w:tcPr>
            <w:tcW w:w="5000" w:type="pct"/>
            <w:shd w:val="clear" w:color="auto" w:fill="F2F2F2" w:themeFill="background1" w:themeFillShade="F2"/>
          </w:tcPr>
          <w:p w14:paraId="2C945A28" w14:textId="77777777" w:rsidR="009806EA" w:rsidRPr="0074082D" w:rsidRDefault="009806EA" w:rsidP="009806EA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Options</w:t>
            </w:r>
          </w:p>
        </w:tc>
      </w:tr>
      <w:tr w:rsidR="009806EA" w:rsidRPr="0074082D" w14:paraId="19789B81" w14:textId="77777777" w:rsidTr="009806EA">
        <w:tc>
          <w:tcPr>
            <w:tcW w:w="5000" w:type="pct"/>
          </w:tcPr>
          <w:p w14:paraId="675DEDCC" w14:textId="77777777" w:rsidR="009806EA" w:rsidRPr="0074082D" w:rsidRDefault="009806EA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What options did you consider before selecting the one that forms the project?</w:t>
            </w:r>
          </w:p>
        </w:tc>
      </w:tr>
      <w:tr w:rsidR="009806EA" w:rsidRPr="0074082D" w14:paraId="68B3D7C1" w14:textId="77777777" w:rsidTr="009806EA">
        <w:tc>
          <w:tcPr>
            <w:tcW w:w="5000" w:type="pct"/>
          </w:tcPr>
          <w:p w14:paraId="42F26906" w14:textId="77777777" w:rsidR="009806EA" w:rsidRPr="0074082D" w:rsidRDefault="009806EA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</w:p>
        </w:tc>
      </w:tr>
      <w:tr w:rsidR="009806EA" w:rsidRPr="0074082D" w14:paraId="1433D828" w14:textId="77777777" w:rsidTr="009806EA">
        <w:tc>
          <w:tcPr>
            <w:tcW w:w="5000" w:type="pct"/>
          </w:tcPr>
          <w:p w14:paraId="5668F961" w14:textId="77777777" w:rsidR="009806EA" w:rsidRPr="0074082D" w:rsidRDefault="009806EA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</w:p>
        </w:tc>
      </w:tr>
      <w:tr w:rsidR="009806EA" w:rsidRPr="0074082D" w14:paraId="02426279" w14:textId="77777777" w:rsidTr="009806EA">
        <w:tc>
          <w:tcPr>
            <w:tcW w:w="5000" w:type="pct"/>
          </w:tcPr>
          <w:p w14:paraId="23F828CF" w14:textId="77777777" w:rsidR="009806EA" w:rsidRPr="0074082D" w:rsidRDefault="009806EA" w:rsidP="009806EA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</w:p>
        </w:tc>
      </w:tr>
    </w:tbl>
    <w:p w14:paraId="47C86432" w14:textId="77777777" w:rsidR="0066258E" w:rsidRPr="0074082D" w:rsidRDefault="00791D09" w:rsidP="0066258E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t>Costs and Benefi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RPr="0074082D" w14:paraId="755E9ACC" w14:textId="77777777" w:rsidTr="00B649D4">
        <w:tc>
          <w:tcPr>
            <w:tcW w:w="1129" w:type="pct"/>
          </w:tcPr>
          <w:p w14:paraId="6DB89A65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Duration:</w:t>
            </w:r>
          </w:p>
        </w:tc>
        <w:tc>
          <w:tcPr>
            <w:tcW w:w="3871" w:type="pct"/>
          </w:tcPr>
          <w:p w14:paraId="5E08096E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How long does it take to finish the project?</w:t>
            </w:r>
          </w:p>
        </w:tc>
      </w:tr>
      <w:tr w:rsidR="0066258E" w:rsidRPr="0074082D" w14:paraId="3CF32959" w14:textId="77777777" w:rsidTr="00B649D4">
        <w:tc>
          <w:tcPr>
            <w:tcW w:w="1129" w:type="pct"/>
          </w:tcPr>
          <w:p w14:paraId="49657C25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Benefits timescale:</w:t>
            </w:r>
          </w:p>
        </w:tc>
        <w:tc>
          <w:tcPr>
            <w:tcW w:w="3871" w:type="pct"/>
          </w:tcPr>
          <w:p w14:paraId="555870FB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How long does it take to realize the benefits of the project?</w:t>
            </w:r>
          </w:p>
        </w:tc>
      </w:tr>
      <w:tr w:rsidR="0066258E" w:rsidRPr="0074082D" w14:paraId="55996501" w14:textId="77777777" w:rsidTr="00B649D4">
        <w:tc>
          <w:tcPr>
            <w:tcW w:w="1129" w:type="pct"/>
          </w:tcPr>
          <w:p w14:paraId="5785FED7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Major risks:</w:t>
            </w:r>
          </w:p>
        </w:tc>
        <w:tc>
          <w:tcPr>
            <w:tcW w:w="3871" w:type="pct"/>
          </w:tcPr>
          <w:p w14:paraId="4A8E7132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What major risks may affect the cost or benefits of the project?</w:t>
            </w:r>
          </w:p>
        </w:tc>
      </w:tr>
      <w:tr w:rsidR="0066258E" w:rsidRPr="0074082D" w14:paraId="24E7FCB2" w14:textId="77777777" w:rsidTr="00B649D4">
        <w:tc>
          <w:tcPr>
            <w:tcW w:w="1129" w:type="pct"/>
          </w:tcPr>
          <w:p w14:paraId="78C4A908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Cost:</w:t>
            </w:r>
          </w:p>
        </w:tc>
        <w:tc>
          <w:tcPr>
            <w:tcW w:w="3871" w:type="pct"/>
          </w:tcPr>
          <w:p w14:paraId="2B9597A9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How much does it cost to do the project?</w:t>
            </w:r>
          </w:p>
        </w:tc>
      </w:tr>
      <w:tr w:rsidR="0066258E" w:rsidRPr="0074082D" w14:paraId="72B0059E" w14:textId="77777777" w:rsidTr="00B649D4">
        <w:tc>
          <w:tcPr>
            <w:tcW w:w="1129" w:type="pct"/>
          </w:tcPr>
          <w:p w14:paraId="72D60B62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Dis-benefits:</w:t>
            </w:r>
          </w:p>
        </w:tc>
        <w:tc>
          <w:tcPr>
            <w:tcW w:w="3871" w:type="pct"/>
          </w:tcPr>
          <w:p w14:paraId="187F9CD3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What dis-benefits do you expect as a result of the project?</w:t>
            </w:r>
          </w:p>
        </w:tc>
      </w:tr>
      <w:tr w:rsidR="0066258E" w:rsidRPr="0074082D" w14:paraId="5D2F0E43" w14:textId="77777777" w:rsidTr="00B649D4">
        <w:tc>
          <w:tcPr>
            <w:tcW w:w="1129" w:type="pct"/>
          </w:tcPr>
          <w:p w14:paraId="65D47CBA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b/>
                <w:bCs/>
              </w:rPr>
            </w:pPr>
            <w:r w:rsidRPr="0074082D">
              <w:rPr>
                <w:rFonts w:ascii="Paul Grotesk" w:hAnsi="Paul Grotesk"/>
                <w:b/>
                <w:bCs/>
              </w:rPr>
              <w:t>Benefits:</w:t>
            </w:r>
          </w:p>
        </w:tc>
        <w:tc>
          <w:tcPr>
            <w:tcW w:w="3871" w:type="pct"/>
          </w:tcPr>
          <w:p w14:paraId="23C1CF01" w14:textId="77777777" w:rsidR="0066258E" w:rsidRPr="0074082D" w:rsidRDefault="0066258E" w:rsidP="00B649D4">
            <w:pPr>
              <w:spacing w:before="120" w:after="120"/>
              <w:rPr>
                <w:rFonts w:ascii="Paul Grotesk" w:hAnsi="Paul Grotesk"/>
                <w:color w:val="5B9BD5" w:themeColor="accent1"/>
              </w:rPr>
            </w:pPr>
            <w:r w:rsidRPr="0074082D">
              <w:rPr>
                <w:rFonts w:ascii="Paul Grotesk" w:hAnsi="Paul Grotesk"/>
                <w:color w:val="5B9BD5" w:themeColor="accent1"/>
              </w:rPr>
              <w:t>What benefits do you expect as a result of the project?</w:t>
            </w:r>
          </w:p>
        </w:tc>
      </w:tr>
    </w:tbl>
    <w:p w14:paraId="71430351" w14:textId="77777777" w:rsidR="00C07812" w:rsidRPr="0074082D" w:rsidRDefault="00C07812" w:rsidP="00A72C25">
      <w:pPr>
        <w:rPr>
          <w:rFonts w:ascii="Paul Grotesk" w:hAnsi="Paul Grotesk"/>
        </w:rPr>
      </w:pPr>
    </w:p>
    <w:p w14:paraId="32E3389B" w14:textId="77777777" w:rsidR="0066258E" w:rsidRPr="0074082D" w:rsidRDefault="0066258E" w:rsidP="0066258E">
      <w:pPr>
        <w:pStyle w:val="Heading1"/>
        <w:rPr>
          <w:rFonts w:ascii="Paul Grotesk" w:hAnsi="Paul Grotesk"/>
        </w:rPr>
      </w:pPr>
      <w:r w:rsidRPr="0074082D">
        <w:rPr>
          <w:rFonts w:ascii="Paul Grotesk" w:hAnsi="Paul Grotesk"/>
        </w:rPr>
        <w:lastRenderedPageBreak/>
        <w:t>Investment Appraisal</w:t>
      </w:r>
      <w:bookmarkStart w:id="0" w:name="_GoBack"/>
      <w:bookmarkEnd w:id="0"/>
    </w:p>
    <w:p w14:paraId="51FF67A7" w14:textId="77777777" w:rsidR="0066258E" w:rsidRPr="0074082D" w:rsidRDefault="0066258E" w:rsidP="0066258E">
      <w:pPr>
        <w:rPr>
          <w:rFonts w:ascii="Paul Grotesk" w:hAnsi="Paul Grotesk"/>
          <w:color w:val="5B9BD5" w:themeColor="accent1"/>
        </w:rPr>
      </w:pPr>
      <w:r w:rsidRPr="0074082D">
        <w:rPr>
          <w:rFonts w:ascii="Paul Grotesk" w:hAnsi="Paul Grotesk"/>
          <w:color w:val="5B9BD5" w:themeColor="accent1"/>
        </w:rPr>
        <w:t>Combine all costs (cost of the project, cost of maintaining the product of the project in operation, expected dis-benefits, and risks) and compare them with combined effect of benefits and the risks that affect them, to show the justification of the project.</w:t>
      </w:r>
    </w:p>
    <w:p w14:paraId="4E38473C" w14:textId="77777777" w:rsidR="0066258E" w:rsidRPr="0074082D" w:rsidRDefault="0066258E" w:rsidP="0066258E">
      <w:pPr>
        <w:rPr>
          <w:rFonts w:ascii="Paul Grotesk" w:hAnsi="Paul Grotesk"/>
          <w:color w:val="5B9BD5" w:themeColor="accent1"/>
        </w:rPr>
      </w:pPr>
      <w:r w:rsidRPr="0074082D">
        <w:rPr>
          <w:rFonts w:ascii="Paul Grotesk" w:hAnsi="Paul Grotesk"/>
          <w:color w:val="5B9BD5" w:themeColor="accent1"/>
        </w:rPr>
        <w:t xml:space="preserve">Then, explain the way project will be funded. </w:t>
      </w:r>
    </w:p>
    <w:p w14:paraId="6011B345" w14:textId="77777777" w:rsidR="00C07812" w:rsidRPr="0074082D" w:rsidRDefault="00C07812" w:rsidP="00A72C25">
      <w:pPr>
        <w:rPr>
          <w:rFonts w:ascii="Paul Grotesk" w:hAnsi="Paul Grotesk"/>
        </w:rPr>
      </w:pPr>
    </w:p>
    <w:p w14:paraId="22173C2E" w14:textId="77777777" w:rsidR="009806EA" w:rsidRPr="0074082D" w:rsidRDefault="009806EA" w:rsidP="00A72C25">
      <w:pPr>
        <w:rPr>
          <w:rFonts w:ascii="Paul Grotesk" w:hAnsi="Paul Grotesk"/>
        </w:rPr>
      </w:pPr>
    </w:p>
    <w:p w14:paraId="706C6994" w14:textId="77777777" w:rsidR="009806EA" w:rsidRPr="0074082D" w:rsidRDefault="009806EA" w:rsidP="00A72C25">
      <w:pPr>
        <w:rPr>
          <w:rFonts w:ascii="Paul Grotesk" w:hAnsi="Paul Grotesk"/>
        </w:rPr>
      </w:pPr>
    </w:p>
    <w:p w14:paraId="0A1B4DCD" w14:textId="77777777" w:rsidR="009806EA" w:rsidRPr="0074082D" w:rsidRDefault="009806EA" w:rsidP="00A72C25">
      <w:pPr>
        <w:rPr>
          <w:rFonts w:ascii="Paul Grotesk" w:hAnsi="Paul Grotesk"/>
        </w:rPr>
      </w:pPr>
    </w:p>
    <w:p w14:paraId="54846ED7" w14:textId="77777777" w:rsidR="009806EA" w:rsidRPr="0074082D" w:rsidRDefault="009806EA" w:rsidP="00A72C25">
      <w:pPr>
        <w:rPr>
          <w:rFonts w:ascii="Paul Grotesk" w:hAnsi="Paul Grotesk"/>
        </w:rPr>
      </w:pPr>
    </w:p>
    <w:p w14:paraId="779CFEE0" w14:textId="77777777" w:rsidR="009806EA" w:rsidRPr="0074082D" w:rsidRDefault="009806EA" w:rsidP="00A72C25">
      <w:pPr>
        <w:rPr>
          <w:rFonts w:ascii="Paul Grotesk" w:hAnsi="Paul Grotesk"/>
        </w:rPr>
      </w:pPr>
    </w:p>
    <w:p w14:paraId="5CEAD03C" w14:textId="77777777" w:rsidR="009806EA" w:rsidRPr="0074082D" w:rsidRDefault="009806EA" w:rsidP="00A72C25">
      <w:pPr>
        <w:rPr>
          <w:rFonts w:ascii="Paul Grotesk" w:hAnsi="Paul Grotesk"/>
        </w:rPr>
      </w:pPr>
    </w:p>
    <w:p w14:paraId="37436730" w14:textId="77777777" w:rsidR="009806EA" w:rsidRPr="0074082D" w:rsidRDefault="009806EA" w:rsidP="00A72C25">
      <w:pPr>
        <w:rPr>
          <w:rFonts w:ascii="Paul Grotesk" w:hAnsi="Paul Grotesk"/>
        </w:rPr>
      </w:pPr>
    </w:p>
    <w:p w14:paraId="2FDA6AAA" w14:textId="77777777" w:rsidR="009806EA" w:rsidRPr="0074082D" w:rsidRDefault="009806EA" w:rsidP="00A72C25">
      <w:pPr>
        <w:rPr>
          <w:rFonts w:ascii="Paul Grotesk" w:hAnsi="Paul Grotesk"/>
        </w:rPr>
      </w:pPr>
    </w:p>
    <w:p w14:paraId="693AC782" w14:textId="77777777" w:rsidR="009806EA" w:rsidRPr="0074082D" w:rsidRDefault="009806EA" w:rsidP="00A72C25">
      <w:pPr>
        <w:rPr>
          <w:rFonts w:ascii="Paul Grotesk" w:hAnsi="Paul Grotesk"/>
        </w:rPr>
      </w:pPr>
    </w:p>
    <w:p w14:paraId="0F04B892" w14:textId="77777777" w:rsidR="009806EA" w:rsidRPr="0074082D" w:rsidRDefault="009806EA" w:rsidP="00A72C25">
      <w:pPr>
        <w:rPr>
          <w:rFonts w:ascii="Paul Grotesk" w:hAnsi="Paul Grotesk"/>
        </w:rPr>
      </w:pPr>
    </w:p>
    <w:p w14:paraId="4329738F" w14:textId="77777777" w:rsidR="009806EA" w:rsidRPr="0074082D" w:rsidRDefault="009806EA" w:rsidP="00A72C25">
      <w:pPr>
        <w:rPr>
          <w:rFonts w:ascii="Paul Grotesk" w:hAnsi="Paul Grotesk"/>
        </w:rPr>
      </w:pPr>
    </w:p>
    <w:p w14:paraId="28430978" w14:textId="77777777" w:rsidR="009806EA" w:rsidRPr="0074082D" w:rsidRDefault="009806EA" w:rsidP="00A72C25">
      <w:pPr>
        <w:rPr>
          <w:rFonts w:ascii="Paul Grotesk" w:hAnsi="Paul Grotesk"/>
        </w:rPr>
      </w:pPr>
    </w:p>
    <w:p w14:paraId="2ECF163D" w14:textId="77777777" w:rsidR="009806EA" w:rsidRPr="0074082D" w:rsidRDefault="009806EA" w:rsidP="00A72C25">
      <w:pPr>
        <w:rPr>
          <w:rFonts w:ascii="Paul Grotesk" w:hAnsi="Paul Grotesk"/>
        </w:rPr>
      </w:pPr>
    </w:p>
    <w:p w14:paraId="5994ED3D" w14:textId="77777777" w:rsidR="009806EA" w:rsidRPr="0074082D" w:rsidRDefault="009806EA" w:rsidP="00A72C25">
      <w:pPr>
        <w:rPr>
          <w:rFonts w:ascii="Paul Grotesk" w:hAnsi="Paul Grotesk"/>
        </w:rPr>
      </w:pPr>
    </w:p>
    <w:p w14:paraId="2D27C5D2" w14:textId="5CA0ADAF" w:rsidR="009C144C" w:rsidRPr="0074082D" w:rsidRDefault="009C144C" w:rsidP="009806EA">
      <w:pPr>
        <w:rPr>
          <w:rFonts w:ascii="Paul Grotesk" w:hAnsi="Paul Grotesk"/>
          <w:color w:val="A6A6A6" w:themeColor="background1" w:themeShade="A6"/>
        </w:rPr>
      </w:pPr>
    </w:p>
    <w:sectPr w:rsidR="009C144C" w:rsidRPr="0074082D" w:rsidSect="00C07812">
      <w:headerReference w:type="default" r:id="rId9"/>
      <w:footerReference w:type="default" r:id="rId10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66BD9" w14:textId="77777777" w:rsidR="001561D5" w:rsidRDefault="001561D5" w:rsidP="00FF788B">
      <w:pPr>
        <w:spacing w:after="0" w:line="240" w:lineRule="auto"/>
      </w:pPr>
      <w:r>
        <w:separator/>
      </w:r>
    </w:p>
  </w:endnote>
  <w:endnote w:type="continuationSeparator" w:id="0">
    <w:p w14:paraId="5943AD93" w14:textId="77777777" w:rsidR="001561D5" w:rsidRDefault="001561D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ul Grotesk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3EE63" w14:textId="7E105992"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CC78D" w14:textId="77777777" w:rsidR="001561D5" w:rsidRDefault="001561D5" w:rsidP="00FF788B">
      <w:pPr>
        <w:spacing w:after="0" w:line="240" w:lineRule="auto"/>
      </w:pPr>
      <w:r>
        <w:separator/>
      </w:r>
    </w:p>
  </w:footnote>
  <w:footnote w:type="continuationSeparator" w:id="0">
    <w:p w14:paraId="1D590706" w14:textId="77777777" w:rsidR="001561D5" w:rsidRDefault="001561D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AD8AC" w14:textId="77777777" w:rsidR="00FF788B" w:rsidRPr="00FF788B" w:rsidRDefault="0066258E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Business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xMLA0NLYwsjRT0lEKTi0uzszPAykwqQUA2OdHtywAAAA="/>
  </w:docVars>
  <w:rsids>
    <w:rsidRoot w:val="00FF788B"/>
    <w:rsid w:val="001561D5"/>
    <w:rsid w:val="001D1769"/>
    <w:rsid w:val="00354736"/>
    <w:rsid w:val="004602A2"/>
    <w:rsid w:val="004727A8"/>
    <w:rsid w:val="00523E9F"/>
    <w:rsid w:val="00595896"/>
    <w:rsid w:val="0066258E"/>
    <w:rsid w:val="0074082D"/>
    <w:rsid w:val="00791D09"/>
    <w:rsid w:val="008B486F"/>
    <w:rsid w:val="009806EA"/>
    <w:rsid w:val="009C144C"/>
    <w:rsid w:val="00A72C25"/>
    <w:rsid w:val="00A879E3"/>
    <w:rsid w:val="00BA7983"/>
    <w:rsid w:val="00C07812"/>
    <w:rsid w:val="00CC49FE"/>
    <w:rsid w:val="00D012A9"/>
    <w:rsid w:val="00D65F64"/>
    <w:rsid w:val="00D953A7"/>
    <w:rsid w:val="00E428D4"/>
    <w:rsid w:val="00EC0CF4"/>
    <w:rsid w:val="00F72973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D2FED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9806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8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A9528237D6DF459EEEEA60C854B3C3" ma:contentTypeVersion="9" ma:contentTypeDescription="Create a new document." ma:contentTypeScope="" ma:versionID="a35e2e3bccf8ba3ec9aa3a91740b5af4">
  <xsd:schema xmlns:xsd="http://www.w3.org/2001/XMLSchema" xmlns:xs="http://www.w3.org/2001/XMLSchema" xmlns:p="http://schemas.microsoft.com/office/2006/metadata/properties" xmlns:ns2="e818eded-e942-40eb-877c-5158f033be17" xmlns:ns3="3799daf9-acb7-4a09-8d8f-c6cacee26ca9" targetNamespace="http://schemas.microsoft.com/office/2006/metadata/properties" ma:root="true" ma:fieldsID="5202762c3c6491237ba754d9ec25cea9" ns2:_="" ns3:_="">
    <xsd:import namespace="e818eded-e942-40eb-877c-5158f033be17"/>
    <xsd:import namespace="3799daf9-acb7-4a09-8d8f-c6cacee26c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8eded-e942-40eb-877c-5158f033b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9daf9-acb7-4a09-8d8f-c6cacee26ca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35C52B-7AE1-4D68-B99A-896554FF3268}">
  <ds:schemaRefs>
    <ds:schemaRef ds:uri="http://schemas.microsoft.com/office/2006/documentManagement/types"/>
    <ds:schemaRef ds:uri="e818eded-e942-40eb-877c-5158f033be17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799daf9-acb7-4a09-8d8f-c6cacee26ca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DBDBD3B-0964-4A43-A1A4-982578D16A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C513D4-E21A-4332-9C16-AC1F07992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18eded-e942-40eb-877c-5158f033be17"/>
    <ds:schemaRef ds:uri="3799daf9-acb7-4a09-8d8f-c6cacee26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/>
  <cp:keywords/>
  <dc:description>PRINCE2® Templates, by Management Plaza. _x000d_
These templates are available for free. Check mplaza.pm/templates for explanations and latest versions of the files.</dc:description>
  <cp:lastModifiedBy>Peter Dobson</cp:lastModifiedBy>
  <cp:revision>5</cp:revision>
  <cp:lastPrinted>2018-11-18T07:01:00Z</cp:lastPrinted>
  <dcterms:created xsi:type="dcterms:W3CDTF">2019-07-01T14:10:00Z</dcterms:created>
  <dcterms:modified xsi:type="dcterms:W3CDTF">2019-07-0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A9528237D6DF459EEEEA60C854B3C3</vt:lpwstr>
  </property>
</Properties>
</file>